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B30D5" w14:textId="04532151" w:rsidR="00C657A3" w:rsidRPr="003E796B" w:rsidRDefault="00D86023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LAB REPORT </w:t>
      </w:r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>2</w:t>
      </w:r>
    </w:p>
    <w:p w14:paraId="4907BD6B" w14:textId="3A1B0B49" w:rsidR="00D86023" w:rsidRPr="003E796B" w:rsidRDefault="00D86023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Pertemuan 1. Motor DC – </w:t>
      </w:r>
      <w:proofErr w:type="spellStart"/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>Driver</w:t>
      </w:r>
      <w:proofErr w:type="spellEnd"/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 Motor</w:t>
      </w:r>
    </w:p>
    <w:p w14:paraId="3CD5F9A7" w14:textId="77D755F4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B096D20" w14:textId="1ED4D8E8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Nama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 xml:space="preserve">:  </w:t>
      </w:r>
    </w:p>
    <w:p w14:paraId="2EA60213" w14:textId="23A57DB9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NIM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</w:p>
    <w:p w14:paraId="273B6C25" w14:textId="0A037BA8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Tanggal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</w:p>
    <w:p w14:paraId="0EFD82A9" w14:textId="3FEC7708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sisten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</w:p>
    <w:p w14:paraId="6D9F3C34" w14:textId="10D58FFA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6D5CB4CD" w14:textId="13DEDB15" w:rsidR="00D86023" w:rsidRPr="003E796B" w:rsidRDefault="0082667A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Transistor dan Motor D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903538" w:rsidRPr="003E796B" w14:paraId="0E1A392C" w14:textId="77777777" w:rsidTr="00903538">
        <w:tc>
          <w:tcPr>
            <w:tcW w:w="584" w:type="dxa"/>
          </w:tcPr>
          <w:p w14:paraId="53DF288D" w14:textId="4F58697E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71" w:type="dxa"/>
          </w:tcPr>
          <w:p w14:paraId="4D444CC5" w14:textId="3EDBB43E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5469D19C" w14:textId="6251546F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5041F9D5" w14:textId="1A9E70E6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903538" w:rsidRPr="003E796B" w14:paraId="0827BBDC" w14:textId="77777777" w:rsidTr="00903538">
        <w:tc>
          <w:tcPr>
            <w:tcW w:w="584" w:type="dxa"/>
          </w:tcPr>
          <w:p w14:paraId="762B1A2D" w14:textId="11C9FF43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1F1009D4" w14:textId="33238ED4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5B34045D" w14:textId="7777777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4555D060" w14:textId="1D40EC83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7FA5B58C" w14:textId="77777777" w:rsidTr="00903538">
        <w:tc>
          <w:tcPr>
            <w:tcW w:w="584" w:type="dxa"/>
          </w:tcPr>
          <w:p w14:paraId="60407AE5" w14:textId="2C6A42D3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775E973F" w14:textId="6E983545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105991E8" w14:textId="7777777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02DD522A" w14:textId="7DCFD341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53562B88" w14:textId="77777777" w:rsidTr="00903538">
        <w:tc>
          <w:tcPr>
            <w:tcW w:w="584" w:type="dxa"/>
          </w:tcPr>
          <w:p w14:paraId="31A2C6C8" w14:textId="207948E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1332C715" w14:textId="24B79383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708A7D6" w14:textId="7777777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E0C278E" w14:textId="6B94043E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548B58B7" w14:textId="77777777" w:rsidTr="00903538">
        <w:tc>
          <w:tcPr>
            <w:tcW w:w="584" w:type="dxa"/>
          </w:tcPr>
          <w:p w14:paraId="3276E996" w14:textId="432CA3EF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2BD0DC0C" w14:textId="4CB0B75B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AFB6E93" w14:textId="7777777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06967175" w14:textId="6FB5DC9A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6D648B15" w14:textId="77777777" w:rsidTr="00903538">
        <w:tc>
          <w:tcPr>
            <w:tcW w:w="584" w:type="dxa"/>
          </w:tcPr>
          <w:p w14:paraId="7652FD57" w14:textId="0170AB18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00D73BB4" w14:textId="16EBFCEE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4EFE5136" w14:textId="7777777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C1A05FC" w14:textId="23EEAB7E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6640C234" w14:textId="77777777" w:rsidTr="00903538">
        <w:tc>
          <w:tcPr>
            <w:tcW w:w="584" w:type="dxa"/>
          </w:tcPr>
          <w:p w14:paraId="3EF18C12" w14:textId="20660DFC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45389792" w14:textId="68CDEC5D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42D65507" w14:textId="3E1676AF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271B8818" w14:textId="662F622D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282C667F" w14:textId="77777777" w:rsidTr="00903538">
        <w:tc>
          <w:tcPr>
            <w:tcW w:w="584" w:type="dxa"/>
          </w:tcPr>
          <w:p w14:paraId="6F252A18" w14:textId="781061F5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5D673BA7" w14:textId="539751AD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478BCA78" w14:textId="428B0C63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C684BAF" w14:textId="16BF64D4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54042410" w14:textId="77777777" w:rsidTr="00903538">
        <w:tc>
          <w:tcPr>
            <w:tcW w:w="584" w:type="dxa"/>
          </w:tcPr>
          <w:p w14:paraId="6E4E2034" w14:textId="15FBA748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18AF9E04" w14:textId="7FCCC929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4863C9A" w14:textId="632CF8FA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244DB421" w14:textId="0E78349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58E9AE9" w14:textId="77777777" w:rsidTr="00903538">
        <w:tc>
          <w:tcPr>
            <w:tcW w:w="584" w:type="dxa"/>
          </w:tcPr>
          <w:p w14:paraId="2FA355E2" w14:textId="15AF39EE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3DE85DFE" w14:textId="463663E6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29827320" w14:textId="3B26148F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66AAD7F" w14:textId="5EDB98D1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7EC28A26" w14:textId="77777777" w:rsidTr="00903538">
        <w:tc>
          <w:tcPr>
            <w:tcW w:w="584" w:type="dxa"/>
          </w:tcPr>
          <w:p w14:paraId="08692F6B" w14:textId="5877E6AB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464CBF50" w14:textId="7777777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338145D" w14:textId="1A02D60E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095436AF" w14:textId="12528800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3E2CC243" w14:textId="77777777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3327C4B7" w14:textId="6E083AFA" w:rsidR="00D86023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mc:AlternateContent>
          <mc:Choice Requires="wps">
            <w:drawing>
              <wp:inline distT="0" distB="0" distL="0" distR="0" wp14:anchorId="7C0CAE90" wp14:editId="6CC65D41">
                <wp:extent cx="5727940" cy="1828800"/>
                <wp:effectExtent l="0" t="0" r="25400" b="1905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828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FF16D" w14:textId="50231C79" w:rsidR="00903538" w:rsidRP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8602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Grafik Tegangan (V)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v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Aru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C0CAE90" id="Rectangle 1" o:spid="_x0000_s1026" style="width:451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" fillcolor="white [3201]" strokecolor="black [3213]" strokeweight="1pt">
                <v:textbox>
                  <w:txbxContent>
                    <w:p w14:paraId="6C9FF16D" w14:textId="50231C79" w:rsidR="00903538" w:rsidRP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 w:rsidRPr="00D8602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Grafik Tegangan (V)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v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Aru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(A)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CCB6DAC" w14:textId="5B51DEC6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mc:AlternateContent>
          <mc:Choice Requires="wps">
            <w:drawing>
              <wp:inline distT="0" distB="0" distL="0" distR="0" wp14:anchorId="7DA62551" wp14:editId="07707585">
                <wp:extent cx="5727940" cy="1880558"/>
                <wp:effectExtent l="0" t="0" r="25400" b="2476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88055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3B4C35" w14:textId="630BEB61" w:rsidR="00903538" w:rsidRP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kemati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A62551" id="Rectangle 8" o:spid="_x0000_s1027" style="width:451pt;height:14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" fillcolor="white [3201]" strokecolor="black [3213]" strokeweight="1pt">
                <v:textbox>
                  <w:txbxContent>
                    <w:p w14:paraId="333B4C35" w14:textId="630BEB61" w:rsidR="00903538" w:rsidRP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kematik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6EDC3967" w14:textId="30267FA6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w:lastRenderedPageBreak/>
        <mc:AlternateContent>
          <mc:Choice Requires="wps">
            <w:drawing>
              <wp:inline distT="0" distB="0" distL="0" distR="0" wp14:anchorId="4FFBC265" wp14:editId="7756538F">
                <wp:extent cx="5727940" cy="1923690"/>
                <wp:effectExtent l="0" t="0" r="25400" b="19685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9236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EEB75A" w14:textId="396D88D3" w:rsidR="00903538" w:rsidRP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Bentuk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inyal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aat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motor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nyalak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FBC265" id="Rectangle 9" o:spid="_x0000_s1028" style="width:451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" fillcolor="white [3201]" strokecolor="black [3213]" strokeweight="1pt">
                <v:textbox>
                  <w:txbxContent>
                    <w:p w14:paraId="6CEEB75A" w14:textId="396D88D3" w:rsidR="00903538" w:rsidRP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Bentuk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inyal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aat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motor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nyalakan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1BB33A8" w14:textId="10A59392" w:rsidR="00D86023" w:rsidRPr="003E796B" w:rsidRDefault="00903538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Arah Gerak Mo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593"/>
        <w:gridCol w:w="1441"/>
        <w:gridCol w:w="1830"/>
      </w:tblGrid>
      <w:tr w:rsidR="00903538" w:rsidRPr="003E796B" w14:paraId="4E891D7E" w14:textId="16A1540D" w:rsidTr="00903538">
        <w:trPr>
          <w:tblHeader/>
        </w:trPr>
        <w:tc>
          <w:tcPr>
            <w:tcW w:w="562" w:type="dxa"/>
          </w:tcPr>
          <w:p w14:paraId="58F70AA4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0" w:name="_Hlk81213422"/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93" w:type="dxa"/>
          </w:tcPr>
          <w:p w14:paraId="1860290C" w14:textId="703205BC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0</w:t>
            </w:r>
          </w:p>
        </w:tc>
        <w:tc>
          <w:tcPr>
            <w:tcW w:w="1441" w:type="dxa"/>
          </w:tcPr>
          <w:p w14:paraId="513DCE46" w14:textId="245F1534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1</w:t>
            </w:r>
          </w:p>
        </w:tc>
        <w:tc>
          <w:tcPr>
            <w:tcW w:w="1830" w:type="dxa"/>
          </w:tcPr>
          <w:p w14:paraId="3C7DE404" w14:textId="0A82EF8D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903538" w:rsidRPr="003E796B" w14:paraId="4E0E0E64" w14:textId="29D06025" w:rsidTr="00903538">
        <w:tc>
          <w:tcPr>
            <w:tcW w:w="562" w:type="dxa"/>
          </w:tcPr>
          <w:p w14:paraId="7D3D4608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93" w:type="dxa"/>
          </w:tcPr>
          <w:p w14:paraId="32B4AA40" w14:textId="06C7B8FA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41" w:type="dxa"/>
          </w:tcPr>
          <w:p w14:paraId="04A5B26D" w14:textId="371011BB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830" w:type="dxa"/>
          </w:tcPr>
          <w:p w14:paraId="78D469F4" w14:textId="4B1F239A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563359BB" w14:textId="774B2C4F" w:rsidTr="00903538">
        <w:tc>
          <w:tcPr>
            <w:tcW w:w="562" w:type="dxa"/>
          </w:tcPr>
          <w:p w14:paraId="0C4AE3C7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93" w:type="dxa"/>
          </w:tcPr>
          <w:p w14:paraId="30110DC7" w14:textId="7E8514A3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41" w:type="dxa"/>
          </w:tcPr>
          <w:p w14:paraId="0B919BCB" w14:textId="5275AC06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830" w:type="dxa"/>
          </w:tcPr>
          <w:p w14:paraId="5AE05EFF" w14:textId="63BAAD2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C9B2A8C" w14:textId="1DF116E5" w:rsidTr="00903538">
        <w:tc>
          <w:tcPr>
            <w:tcW w:w="562" w:type="dxa"/>
          </w:tcPr>
          <w:p w14:paraId="0B06317B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93" w:type="dxa"/>
          </w:tcPr>
          <w:p w14:paraId="07A4E74C" w14:textId="075530EF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41" w:type="dxa"/>
          </w:tcPr>
          <w:p w14:paraId="1CD5D2F5" w14:textId="6A42F0A0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830" w:type="dxa"/>
          </w:tcPr>
          <w:p w14:paraId="33BE0AEE" w14:textId="6C12806D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5E09E308" w14:textId="61ED6E2D" w:rsidTr="00903538">
        <w:tc>
          <w:tcPr>
            <w:tcW w:w="562" w:type="dxa"/>
          </w:tcPr>
          <w:p w14:paraId="07BC0A1D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93" w:type="dxa"/>
          </w:tcPr>
          <w:p w14:paraId="53DCB86D" w14:textId="251625FC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41" w:type="dxa"/>
          </w:tcPr>
          <w:p w14:paraId="7F13EBDA" w14:textId="5DBBF1B0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830" w:type="dxa"/>
          </w:tcPr>
          <w:p w14:paraId="13B72056" w14:textId="520AB022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bookmarkEnd w:id="0"/>
    </w:tbl>
    <w:p w14:paraId="4FE357B7" w14:textId="0D095F31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903538" w:rsidRPr="003E796B" w14:paraId="649D5F8F" w14:textId="77777777" w:rsidTr="001A0075">
        <w:tc>
          <w:tcPr>
            <w:tcW w:w="584" w:type="dxa"/>
          </w:tcPr>
          <w:p w14:paraId="7252390B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71" w:type="dxa"/>
          </w:tcPr>
          <w:p w14:paraId="57633F19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157895B3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4E13B1EB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903538" w:rsidRPr="003E796B" w14:paraId="6A20894F" w14:textId="77777777" w:rsidTr="001A0075">
        <w:tc>
          <w:tcPr>
            <w:tcW w:w="584" w:type="dxa"/>
          </w:tcPr>
          <w:p w14:paraId="0467CCF7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1D2ED54F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28B9E64E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EC5176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29D54707" w14:textId="77777777" w:rsidTr="001A0075">
        <w:tc>
          <w:tcPr>
            <w:tcW w:w="584" w:type="dxa"/>
          </w:tcPr>
          <w:p w14:paraId="7D409E4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3305BA74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7DCEBCE4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F318557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47FBB67E" w14:textId="77777777" w:rsidTr="001A0075">
        <w:tc>
          <w:tcPr>
            <w:tcW w:w="584" w:type="dxa"/>
          </w:tcPr>
          <w:p w14:paraId="7612AB1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453A592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A7A6E27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5E0B138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41E83ACF" w14:textId="77777777" w:rsidTr="001A0075">
        <w:tc>
          <w:tcPr>
            <w:tcW w:w="584" w:type="dxa"/>
          </w:tcPr>
          <w:p w14:paraId="1E94D11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4E257C7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F242A9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9836C8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1437762" w14:textId="77777777" w:rsidTr="001A0075">
        <w:tc>
          <w:tcPr>
            <w:tcW w:w="584" w:type="dxa"/>
          </w:tcPr>
          <w:p w14:paraId="0524EC1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748226D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4018E2F1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5C7137E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399DFF7D" w14:textId="77777777" w:rsidTr="001A0075">
        <w:tc>
          <w:tcPr>
            <w:tcW w:w="584" w:type="dxa"/>
          </w:tcPr>
          <w:p w14:paraId="64479D5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2A6B783B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77F04BAB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893CFF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14B5765" w14:textId="77777777" w:rsidTr="001A0075">
        <w:tc>
          <w:tcPr>
            <w:tcW w:w="584" w:type="dxa"/>
          </w:tcPr>
          <w:p w14:paraId="7D5F2032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45630A6F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394304D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70DA3A1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E37143F" w14:textId="77777777" w:rsidTr="001A0075">
        <w:tc>
          <w:tcPr>
            <w:tcW w:w="584" w:type="dxa"/>
          </w:tcPr>
          <w:p w14:paraId="1264737E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32AF6C4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ED9F940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B3BBFB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7411E168" w14:textId="77777777" w:rsidTr="001A0075">
        <w:tc>
          <w:tcPr>
            <w:tcW w:w="584" w:type="dxa"/>
          </w:tcPr>
          <w:p w14:paraId="421067EA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0A6F4A3D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A7FAB8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3EE50C3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3BF72120" w14:textId="77777777" w:rsidTr="001A0075">
        <w:tc>
          <w:tcPr>
            <w:tcW w:w="584" w:type="dxa"/>
          </w:tcPr>
          <w:p w14:paraId="6D014DA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660D486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269F629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4B955BFF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3B958669" w14:textId="64CABBEA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5097F1C0" w14:textId="46FFD691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mc:AlternateContent>
          <mc:Choice Requires="wps">
            <w:drawing>
              <wp:inline distT="0" distB="0" distL="0" distR="0" wp14:anchorId="5FD75E0D" wp14:editId="7C1D12F1">
                <wp:extent cx="5727940" cy="1889185"/>
                <wp:effectExtent l="0" t="0" r="25400" b="15875"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8891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8F585" w14:textId="77777777" w:rsidR="00903538" w:rsidRP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kemati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D75E0D" id="Rectangle 11" o:spid="_x0000_s1029" style="width:451pt;height:1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" fillcolor="white [3201]" strokecolor="black [3213]" strokeweight="1pt">
                <v:textbox>
                  <w:txbxContent>
                    <w:p w14:paraId="6148F585" w14:textId="77777777" w:rsidR="00903538" w:rsidRP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kematik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4071C803" w14:textId="75343B32" w:rsidR="00D86023" w:rsidRPr="003E796B" w:rsidRDefault="00E216F8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Merangkai IC </w:t>
      </w:r>
      <w:proofErr w:type="spellStart"/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Driver</w:t>
      </w:r>
      <w:proofErr w:type="spellEnd"/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Mo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1331"/>
        <w:gridCol w:w="1216"/>
        <w:gridCol w:w="1563"/>
        <w:gridCol w:w="1452"/>
        <w:gridCol w:w="1452"/>
        <w:gridCol w:w="1452"/>
      </w:tblGrid>
      <w:tr w:rsidR="00E216F8" w:rsidRPr="003E796B" w14:paraId="05287E7B" w14:textId="477B9ABB" w:rsidTr="00E216F8">
        <w:trPr>
          <w:tblHeader/>
        </w:trPr>
        <w:tc>
          <w:tcPr>
            <w:tcW w:w="550" w:type="dxa"/>
          </w:tcPr>
          <w:p w14:paraId="4AB63C1A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331" w:type="dxa"/>
          </w:tcPr>
          <w:p w14:paraId="4C2C921A" w14:textId="3BA12405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E1</w:t>
            </w:r>
          </w:p>
        </w:tc>
        <w:tc>
          <w:tcPr>
            <w:tcW w:w="1216" w:type="dxa"/>
          </w:tcPr>
          <w:p w14:paraId="64EDD56C" w14:textId="204C2A5A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1</w:t>
            </w:r>
          </w:p>
        </w:tc>
        <w:tc>
          <w:tcPr>
            <w:tcW w:w="1563" w:type="dxa"/>
          </w:tcPr>
          <w:p w14:paraId="1321723E" w14:textId="06CF0234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2</w:t>
            </w:r>
          </w:p>
        </w:tc>
        <w:tc>
          <w:tcPr>
            <w:tcW w:w="1452" w:type="dxa"/>
          </w:tcPr>
          <w:p w14:paraId="6BEBD96A" w14:textId="267A08E0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1</w:t>
            </w:r>
          </w:p>
        </w:tc>
        <w:tc>
          <w:tcPr>
            <w:tcW w:w="1452" w:type="dxa"/>
          </w:tcPr>
          <w:p w14:paraId="52009D69" w14:textId="57E6E093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2</w:t>
            </w:r>
          </w:p>
        </w:tc>
        <w:tc>
          <w:tcPr>
            <w:tcW w:w="1452" w:type="dxa"/>
          </w:tcPr>
          <w:p w14:paraId="7CA3A02E" w14:textId="6065C14B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E216F8" w:rsidRPr="003E796B" w14:paraId="46410ED4" w14:textId="2812F982" w:rsidTr="00E216F8">
        <w:tc>
          <w:tcPr>
            <w:tcW w:w="550" w:type="dxa"/>
          </w:tcPr>
          <w:p w14:paraId="7D88F2D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331" w:type="dxa"/>
          </w:tcPr>
          <w:p w14:paraId="09DA4C14" w14:textId="3AB54CF6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16A54082" w14:textId="585656BA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5CA87944" w14:textId="034A03DA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7AFAC844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01E1C2F5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D00D3F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5029ED9A" w14:textId="4CF055B1" w:rsidTr="00E216F8">
        <w:tc>
          <w:tcPr>
            <w:tcW w:w="550" w:type="dxa"/>
          </w:tcPr>
          <w:p w14:paraId="48E2AEC9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331" w:type="dxa"/>
          </w:tcPr>
          <w:p w14:paraId="3B5831B5" w14:textId="11CD8FA5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4177BAAE" w14:textId="3702C64B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29417B75" w14:textId="49827359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3B143B5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12367DB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F816C8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344FF91A" w14:textId="12A8938A" w:rsidTr="00E216F8">
        <w:tc>
          <w:tcPr>
            <w:tcW w:w="550" w:type="dxa"/>
          </w:tcPr>
          <w:p w14:paraId="738D0C54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>3.</w:t>
            </w:r>
          </w:p>
        </w:tc>
        <w:tc>
          <w:tcPr>
            <w:tcW w:w="1331" w:type="dxa"/>
          </w:tcPr>
          <w:p w14:paraId="051ED520" w14:textId="160C7A1F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AE2E19A" w14:textId="7C2BBEF5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3CF59488" w14:textId="5BA0A9F8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6830D8DE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4FC9E48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A50FDA1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443481E4" w14:textId="7A8EF41F" w:rsidTr="00E216F8">
        <w:tc>
          <w:tcPr>
            <w:tcW w:w="550" w:type="dxa"/>
          </w:tcPr>
          <w:p w14:paraId="7B143029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331" w:type="dxa"/>
          </w:tcPr>
          <w:p w14:paraId="50888D4E" w14:textId="77B5AE2E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21A1BF48" w14:textId="662F1718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5533EDBE" w14:textId="3DA57C1D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59384112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E253A7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540A26C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13C0F319" w14:textId="4C30EE05" w:rsidTr="00E216F8">
        <w:tc>
          <w:tcPr>
            <w:tcW w:w="550" w:type="dxa"/>
          </w:tcPr>
          <w:p w14:paraId="2D67E8F0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331" w:type="dxa"/>
          </w:tcPr>
          <w:p w14:paraId="06600241" w14:textId="0FE82063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2C431A88" w14:textId="0B040137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255D9F9C" w14:textId="23279F21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C28167A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8F305EE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1E3783D5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00435B12" w14:textId="127B9C06" w:rsidTr="00E216F8">
        <w:tc>
          <w:tcPr>
            <w:tcW w:w="550" w:type="dxa"/>
          </w:tcPr>
          <w:p w14:paraId="6C3ACE3C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331" w:type="dxa"/>
          </w:tcPr>
          <w:p w14:paraId="2706D0EE" w14:textId="572F2B3D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4B89FB20" w14:textId="6A83AC17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0773CB1A" w14:textId="1FCE8149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2B1D5DB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20A0C631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2E00CA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54440F91" w14:textId="0F06B682" w:rsidTr="00E216F8">
        <w:tc>
          <w:tcPr>
            <w:tcW w:w="550" w:type="dxa"/>
          </w:tcPr>
          <w:p w14:paraId="330984FA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331" w:type="dxa"/>
          </w:tcPr>
          <w:p w14:paraId="0F3F3095" w14:textId="479AA29E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06378A1E" w14:textId="0C7F9476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1BBA470A" w14:textId="42107653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F94473C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67D9081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A1D782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0705AA22" w14:textId="632A1379" w:rsidTr="00E216F8">
        <w:tc>
          <w:tcPr>
            <w:tcW w:w="550" w:type="dxa"/>
          </w:tcPr>
          <w:p w14:paraId="52160BB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331" w:type="dxa"/>
          </w:tcPr>
          <w:p w14:paraId="32CC1D62" w14:textId="125D70FA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5B901164" w14:textId="643E6E37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40F80C89" w14:textId="0C9836FB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6039FA9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2B5094A8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D63C447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6FCFF17C" w14:textId="0B1C9EBC" w:rsidR="00E216F8" w:rsidRPr="003E796B" w:rsidRDefault="00E216F8" w:rsidP="00E216F8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EC27A6" w:rsidRPr="003E796B" w14:paraId="64EB80F3" w14:textId="77777777" w:rsidTr="001A0075">
        <w:tc>
          <w:tcPr>
            <w:tcW w:w="584" w:type="dxa"/>
          </w:tcPr>
          <w:p w14:paraId="45A8F532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71" w:type="dxa"/>
          </w:tcPr>
          <w:p w14:paraId="7DD36AE8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32B94E21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09F7079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EC27A6" w:rsidRPr="003E796B" w14:paraId="2D36DFE4" w14:textId="77777777" w:rsidTr="001A0075">
        <w:tc>
          <w:tcPr>
            <w:tcW w:w="584" w:type="dxa"/>
          </w:tcPr>
          <w:p w14:paraId="39BEDA98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69D4DDC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264CC5A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A467D0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C1385F2" w14:textId="77777777" w:rsidTr="001A0075">
        <w:tc>
          <w:tcPr>
            <w:tcW w:w="584" w:type="dxa"/>
          </w:tcPr>
          <w:p w14:paraId="2D37F4B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56B3BD8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487A2AC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1C8B6A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E6786E5" w14:textId="77777777" w:rsidTr="001A0075">
        <w:tc>
          <w:tcPr>
            <w:tcW w:w="584" w:type="dxa"/>
          </w:tcPr>
          <w:p w14:paraId="740682F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38DBD0D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3E8ADE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063C41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4B8280A5" w14:textId="77777777" w:rsidTr="001A0075">
        <w:tc>
          <w:tcPr>
            <w:tcW w:w="584" w:type="dxa"/>
          </w:tcPr>
          <w:p w14:paraId="24AECA7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609B32A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CF39D5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8E8F16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1D22195B" w14:textId="77777777" w:rsidTr="001A0075">
        <w:tc>
          <w:tcPr>
            <w:tcW w:w="584" w:type="dxa"/>
          </w:tcPr>
          <w:p w14:paraId="688E0D8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2CAB1C1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B6067F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C81DDA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2E9171E0" w14:textId="77777777" w:rsidTr="001A0075">
        <w:tc>
          <w:tcPr>
            <w:tcW w:w="584" w:type="dxa"/>
          </w:tcPr>
          <w:p w14:paraId="403373E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10F329F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5B9D743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427F73F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05DFA3D2" w14:textId="77777777" w:rsidTr="001A0075">
        <w:tc>
          <w:tcPr>
            <w:tcW w:w="584" w:type="dxa"/>
          </w:tcPr>
          <w:p w14:paraId="1CCA645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1B78E9E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8B2EE0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36286F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6872058C" w14:textId="77777777" w:rsidTr="001A0075">
        <w:tc>
          <w:tcPr>
            <w:tcW w:w="584" w:type="dxa"/>
          </w:tcPr>
          <w:p w14:paraId="6F9C61B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5D5D8CA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8EB024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AC3E698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75CC29C3" w14:textId="77777777" w:rsidTr="001A0075">
        <w:tc>
          <w:tcPr>
            <w:tcW w:w="584" w:type="dxa"/>
          </w:tcPr>
          <w:p w14:paraId="794BABC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67096B3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F634EA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4FCC906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4D620ABA" w14:textId="77777777" w:rsidTr="001A0075">
        <w:tc>
          <w:tcPr>
            <w:tcW w:w="584" w:type="dxa"/>
          </w:tcPr>
          <w:p w14:paraId="346B0B1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09951E8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8C15BE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CEFFA4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640241F3" w14:textId="77777777" w:rsidR="00EC27A6" w:rsidRPr="003E796B" w:rsidRDefault="00EC27A6" w:rsidP="00E216F8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7F49A785" w14:textId="2524B5AC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mc:AlternateContent>
          <mc:Choice Requires="wps">
            <w:drawing>
              <wp:inline distT="0" distB="0" distL="0" distR="0" wp14:anchorId="080D0229" wp14:editId="33798D45">
                <wp:extent cx="5656521" cy="1765005"/>
                <wp:effectExtent l="0" t="0" r="20955" b="26035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17650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F9457" w14:textId="320A64FD" w:rsidR="00D86023" w:rsidRPr="00EC27A6" w:rsidRDefault="00D86023" w:rsidP="00D860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Bentuk Sinyal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aat</w:t>
                            </w:r>
                            <w:proofErr w:type="spellEnd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Motor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nyalak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80D0229" id="Rectangle 5" o:spid="_x0000_s1030" style="width:445.4pt;height:13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" fillcolor="white [3201]" strokecolor="black [3213]" strokeweight="1pt">
                <v:textbox>
                  <w:txbxContent>
                    <w:p w14:paraId="090F9457" w14:textId="320A64FD" w:rsidR="00D86023" w:rsidRPr="00EC27A6" w:rsidRDefault="00D86023" w:rsidP="00D86023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Bentuk Sinyal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aat</w:t>
                      </w:r>
                      <w:proofErr w:type="spellEnd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Motor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nyalakan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C5A4D8C" w14:textId="347AE22F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mc:AlternateContent>
          <mc:Choice Requires="wps">
            <w:drawing>
              <wp:inline distT="0" distB="0" distL="0" distR="0" wp14:anchorId="007449E8" wp14:editId="4356DC5E">
                <wp:extent cx="5656521" cy="1988288"/>
                <wp:effectExtent l="0" t="0" r="20955" b="12065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19882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C6D70" w14:textId="5953D101" w:rsidR="00D86023" w:rsidRPr="00EC27A6" w:rsidRDefault="00D86023" w:rsidP="00D860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Bentuk sinyal s</w:t>
                            </w:r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at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beri</w:t>
                            </w:r>
                            <w:proofErr w:type="spellEnd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hambat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7449E8" id="Rectangle 6" o:spid="_x0000_s1031" style="width:445.4pt;height:15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" fillcolor="white [3201]" strokecolor="black [3213]" strokeweight="1pt">
                <v:textbox>
                  <w:txbxContent>
                    <w:p w14:paraId="2ABC6D70" w14:textId="5953D101" w:rsidR="00D86023" w:rsidRPr="00EC27A6" w:rsidRDefault="00D86023" w:rsidP="00D86023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Bentuk sinyal s</w:t>
                      </w:r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at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beri</w:t>
                      </w:r>
                      <w:proofErr w:type="spellEnd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hambatan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23BD817A" w14:textId="5D465B30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64DDB67" w14:textId="4B6D2B3C" w:rsidR="00EC27A6" w:rsidRPr="003E796B" w:rsidRDefault="00EC27A6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Tug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1331"/>
        <w:gridCol w:w="1216"/>
        <w:gridCol w:w="1563"/>
        <w:gridCol w:w="1452"/>
        <w:gridCol w:w="1452"/>
        <w:gridCol w:w="1452"/>
      </w:tblGrid>
      <w:tr w:rsidR="00EC27A6" w:rsidRPr="003E796B" w14:paraId="7CC4E759" w14:textId="77777777" w:rsidTr="001A0075">
        <w:trPr>
          <w:tblHeader/>
        </w:trPr>
        <w:tc>
          <w:tcPr>
            <w:tcW w:w="550" w:type="dxa"/>
          </w:tcPr>
          <w:p w14:paraId="7660D9D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331" w:type="dxa"/>
          </w:tcPr>
          <w:p w14:paraId="7C91F39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E1</w:t>
            </w:r>
          </w:p>
        </w:tc>
        <w:tc>
          <w:tcPr>
            <w:tcW w:w="1216" w:type="dxa"/>
          </w:tcPr>
          <w:p w14:paraId="063B6DBC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1</w:t>
            </w:r>
          </w:p>
        </w:tc>
        <w:tc>
          <w:tcPr>
            <w:tcW w:w="1563" w:type="dxa"/>
          </w:tcPr>
          <w:p w14:paraId="30ED727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2</w:t>
            </w:r>
          </w:p>
        </w:tc>
        <w:tc>
          <w:tcPr>
            <w:tcW w:w="1452" w:type="dxa"/>
          </w:tcPr>
          <w:p w14:paraId="204DA078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1</w:t>
            </w:r>
          </w:p>
        </w:tc>
        <w:tc>
          <w:tcPr>
            <w:tcW w:w="1452" w:type="dxa"/>
          </w:tcPr>
          <w:p w14:paraId="5D11CF85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2</w:t>
            </w:r>
          </w:p>
        </w:tc>
        <w:tc>
          <w:tcPr>
            <w:tcW w:w="1452" w:type="dxa"/>
          </w:tcPr>
          <w:p w14:paraId="0F52F670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EC27A6" w:rsidRPr="003E796B" w14:paraId="228CE591" w14:textId="77777777" w:rsidTr="001A0075">
        <w:tc>
          <w:tcPr>
            <w:tcW w:w="550" w:type="dxa"/>
          </w:tcPr>
          <w:p w14:paraId="28EC382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331" w:type="dxa"/>
          </w:tcPr>
          <w:p w14:paraId="0933A6C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1D9131D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663235B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2F4365D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7A6404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FFC712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AF69B62" w14:textId="77777777" w:rsidTr="001A0075">
        <w:tc>
          <w:tcPr>
            <w:tcW w:w="550" w:type="dxa"/>
          </w:tcPr>
          <w:p w14:paraId="124FB8B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>2.</w:t>
            </w:r>
          </w:p>
        </w:tc>
        <w:tc>
          <w:tcPr>
            <w:tcW w:w="1331" w:type="dxa"/>
          </w:tcPr>
          <w:p w14:paraId="176DA0B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63BC5A3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4BDDA48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10FCCF5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DAC0F3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CD037B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1BAE1DB" w14:textId="77777777" w:rsidTr="001A0075">
        <w:tc>
          <w:tcPr>
            <w:tcW w:w="550" w:type="dxa"/>
          </w:tcPr>
          <w:p w14:paraId="21B3DD0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331" w:type="dxa"/>
          </w:tcPr>
          <w:p w14:paraId="0C3290D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AEB25E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7A1ADA2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7330CB7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1FA42E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68E5C4C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BD90F28" w14:textId="77777777" w:rsidTr="001A0075">
        <w:tc>
          <w:tcPr>
            <w:tcW w:w="550" w:type="dxa"/>
          </w:tcPr>
          <w:p w14:paraId="0977670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331" w:type="dxa"/>
          </w:tcPr>
          <w:p w14:paraId="44B9250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DCF60E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67C651F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3E426F5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15B5CF1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AD7976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668B25DC" w14:textId="77777777" w:rsidTr="001A0075">
        <w:tc>
          <w:tcPr>
            <w:tcW w:w="550" w:type="dxa"/>
          </w:tcPr>
          <w:p w14:paraId="1127545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331" w:type="dxa"/>
          </w:tcPr>
          <w:p w14:paraId="2CDC3DA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1836805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7DE684C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F81048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6397DCC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3FE86E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470A2B1" w14:textId="77777777" w:rsidTr="001A0075">
        <w:tc>
          <w:tcPr>
            <w:tcW w:w="550" w:type="dxa"/>
          </w:tcPr>
          <w:p w14:paraId="03385B1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331" w:type="dxa"/>
          </w:tcPr>
          <w:p w14:paraId="240C3A7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042C5D7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3509CA5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53A3281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546E48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BBB1DB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11D2184" w14:textId="77777777" w:rsidTr="001A0075">
        <w:tc>
          <w:tcPr>
            <w:tcW w:w="550" w:type="dxa"/>
          </w:tcPr>
          <w:p w14:paraId="001E41A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331" w:type="dxa"/>
          </w:tcPr>
          <w:p w14:paraId="23C8BBD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66DA243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59ABE0F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31E24A2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143C5F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00F2C2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48D1CCC1" w14:textId="77777777" w:rsidTr="001A0075">
        <w:tc>
          <w:tcPr>
            <w:tcW w:w="550" w:type="dxa"/>
          </w:tcPr>
          <w:p w14:paraId="659BA6E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331" w:type="dxa"/>
          </w:tcPr>
          <w:p w14:paraId="1F5E157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7769C57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2FC8C37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43FF7B48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B2944D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9428AC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36206F5E" w14:textId="77777777" w:rsidR="00EC27A6" w:rsidRPr="003E796B" w:rsidRDefault="00EC27A6" w:rsidP="00EC27A6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259E0D9B" w14:textId="5E3E479B" w:rsidR="00D86023" w:rsidRPr="003E796B" w:rsidRDefault="00D86023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Pertanyaan</w:t>
      </w:r>
    </w:p>
    <w:p w14:paraId="0416A380" w14:textId="295F00C2" w:rsidR="00D86023" w:rsidRPr="003E796B" w:rsidRDefault="00D86023" w:rsidP="00D86023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Apa </w:t>
      </w:r>
      <w:r w:rsidR="00EC27A6" w:rsidRPr="003E796B">
        <w:rPr>
          <w:rFonts w:ascii="Times New Roman" w:hAnsi="Times New Roman" w:cs="Times New Roman"/>
          <w:sz w:val="24"/>
          <w:szCs w:val="24"/>
          <w:lang w:val="id-ID"/>
        </w:rPr>
        <w:t>bedanya menggunakan transistor dan tanpa transistor?</w:t>
      </w:r>
    </w:p>
    <w:p w14:paraId="355B6C33" w14:textId="5D0EE889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Bagaimana cara kerja H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Bridge</w:t>
      </w:r>
      <w:proofErr w:type="spellEnd"/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 mengatur arah g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>e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>rak motor?</w:t>
      </w:r>
    </w:p>
    <w:p w14:paraId="0152A78C" w14:textId="5D132478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Bagaimana bentuk sinyal tegangan motor saat terhubung ke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driver</w:t>
      </w:r>
      <w:proofErr w:type="spellEnd"/>
    </w:p>
    <w:p w14:paraId="4B3F1ED7" w14:textId="176F7746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pa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itu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enable</w:t>
      </w:r>
      <w:proofErr w:type="spellEnd"/>
      <w:r w:rsidRPr="003E796B">
        <w:rPr>
          <w:rFonts w:ascii="Times New Roman" w:hAnsi="Times New Roman" w:cs="Times New Roman"/>
          <w:sz w:val="24"/>
          <w:szCs w:val="24"/>
          <w:lang w:val="id-ID"/>
        </w:rPr>
        <w:t>? Kenapa diperlukan?</w:t>
      </w:r>
    </w:p>
    <w:p w14:paraId="55CE37F1" w14:textId="601B1DEE" w:rsidR="00D86023" w:rsidRPr="003E796B" w:rsidRDefault="00EC27A6" w:rsidP="00EC27A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pa penga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>r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uh penggunaan 1 motor dan 2 motor pada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driver</w:t>
      </w:r>
      <w:proofErr w:type="spellEnd"/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 l293D?</w:t>
      </w:r>
    </w:p>
    <w:sectPr w:rsidR="00D86023" w:rsidRPr="003E79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373C1"/>
    <w:multiLevelType w:val="multilevel"/>
    <w:tmpl w:val="D74065DC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ECF139A"/>
    <w:multiLevelType w:val="hybridMultilevel"/>
    <w:tmpl w:val="5B74DE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sjAxNQcCS3NjIyUdpeDU4uLM/DyQAqNaAFcp0LksAAAA"/>
  </w:docVars>
  <w:rsids>
    <w:rsidRoot w:val="00D86023"/>
    <w:rsid w:val="003E796B"/>
    <w:rsid w:val="008068AD"/>
    <w:rsid w:val="0082667A"/>
    <w:rsid w:val="008E1460"/>
    <w:rsid w:val="00903538"/>
    <w:rsid w:val="00C657A3"/>
    <w:rsid w:val="00D86023"/>
    <w:rsid w:val="00E216F8"/>
    <w:rsid w:val="00EC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AA9E2"/>
  <w15:chartTrackingRefBased/>
  <w15:docId w15:val="{A03FEE53-087F-41A1-A4B4-8E2122A98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023"/>
    <w:pPr>
      <w:ind w:left="720"/>
      <w:contextualSpacing/>
    </w:pPr>
  </w:style>
  <w:style w:type="table" w:styleId="TableGrid">
    <w:name w:val="Table Grid"/>
    <w:basedOn w:val="TableNormal"/>
    <w:uiPriority w:val="39"/>
    <w:rsid w:val="00D86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256A3E358BEC4682AECA2C502C3A10" ma:contentTypeVersion="10" ma:contentTypeDescription="Create a new document." ma:contentTypeScope="" ma:versionID="d6a09c1535fa426d9dff2291e1dc278f">
  <xsd:schema xmlns:xsd="http://www.w3.org/2001/XMLSchema" xmlns:xs="http://www.w3.org/2001/XMLSchema" xmlns:p="http://schemas.microsoft.com/office/2006/metadata/properties" xmlns:ns2="9fbec2ab-558e-4bfe-957b-733ed5259796" targetNamespace="http://schemas.microsoft.com/office/2006/metadata/properties" ma:root="true" ma:fieldsID="a4aad74f4b925e145f12342e25eda6dc" ns2:_="">
    <xsd:import namespace="9fbec2ab-558e-4bfe-957b-733ed525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ec2ab-558e-4bfe-957b-733ed52597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5D3C59-1069-46EC-A4EF-50B4184A3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ec2ab-558e-4bfe-957b-733ed525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DA2E03-6D1A-4B81-AAB8-D2E0967958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91A330B-314B-4F0E-B7A4-B6DB18DE8C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3FED79-795F-49D7-9543-341385A940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UZAN</dc:creator>
  <cp:keywords/>
  <dc:description/>
  <cp:lastModifiedBy>MUHAMMAD AUZAN</cp:lastModifiedBy>
  <cp:revision>7</cp:revision>
  <dcterms:created xsi:type="dcterms:W3CDTF">2021-08-29T16:34:00Z</dcterms:created>
  <dcterms:modified xsi:type="dcterms:W3CDTF">2021-08-30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56A3E358BEC4682AECA2C502C3A10</vt:lpwstr>
  </property>
</Properties>
</file>